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51E3801E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Jan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Feb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57145D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D3726" w:rsidRPr="00904C66" w14:paraId="0592E53B" w14:textId="77777777" w:rsidTr="0057145D">
        <w:trPr>
          <w:trHeight w:val="2067"/>
        </w:trPr>
        <w:tc>
          <w:tcPr>
            <w:tcW w:w="463" w:type="pct"/>
          </w:tcPr>
          <w:p w14:paraId="1210C70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CA5144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AE3BB4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7A42CED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61F31D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1621177C" w14:textId="305C59F0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0E35D0E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53C917F4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BAC7A5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17A28DB" w14:textId="64A8D2D1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71DD6219" w14:textId="197B124F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4084CF7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4C9DE200" w14:textId="327612A1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1D0D0F88" w14:textId="3D5251DE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2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a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6372CB48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2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a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8B8BB61" w14:textId="496508F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C100704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DB4619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7F9164C7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7D435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322F8D5" w14:textId="77777777" w:rsidR="00BD3726" w:rsidRDefault="00BD3726" w:rsidP="00BD3726">
            <w:pPr>
              <w:jc w:val="center"/>
              <w:rPr>
                <w:rFonts w:cstheme="minorHAnsi"/>
              </w:rPr>
            </w:pPr>
          </w:p>
          <w:p w14:paraId="7261E43D" w14:textId="1FB10143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BD3726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</w:tc>
      </w:tr>
      <w:tr w:rsidR="005335F2" w:rsidRPr="00904C66" w14:paraId="74170253" w14:textId="77777777" w:rsidTr="0057145D">
        <w:trPr>
          <w:trHeight w:val="1700"/>
        </w:trPr>
        <w:tc>
          <w:tcPr>
            <w:tcW w:w="463" w:type="pct"/>
          </w:tcPr>
          <w:p w14:paraId="215C8885" w14:textId="61D23EC2" w:rsidR="005335F2" w:rsidRPr="00F15E3E" w:rsidRDefault="00BD3726" w:rsidP="003055D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04CEAC7A" w14:textId="77777777" w:rsidR="00BD3726" w:rsidRDefault="00BD3726" w:rsidP="00BD3726">
            <w:pPr>
              <w:rPr>
                <w:rFonts w:cstheme="minorHAnsi"/>
              </w:rPr>
            </w:pPr>
            <w:r>
              <w:rPr>
                <w:rFonts w:cstheme="minorHAnsi"/>
              </w:rPr>
              <w:t>1) Four-Wheeler Service Assistant L-3 (ASC/Q1401)</w:t>
            </w:r>
          </w:p>
          <w:p w14:paraId="07BB77BA" w14:textId="77777777" w:rsidR="00BD3726" w:rsidRDefault="00BD3726" w:rsidP="00BD3726">
            <w:pPr>
              <w:rPr>
                <w:rFonts w:cstheme="minorHAnsi"/>
              </w:rPr>
            </w:pPr>
          </w:p>
          <w:p w14:paraId="3DECBEE9" w14:textId="77777777" w:rsidR="00BD3726" w:rsidRDefault="00BD3726" w:rsidP="00BD3726">
            <w:pPr>
              <w:rPr>
                <w:rFonts w:cstheme="minorHAnsi"/>
              </w:rPr>
            </w:pPr>
            <w:r>
              <w:rPr>
                <w:rFonts w:cstheme="minorHAnsi"/>
              </w:rPr>
              <w:t>2) Four-Wheeler Service Technician L-4 (ASC/Q1402)</w:t>
            </w:r>
          </w:p>
          <w:p w14:paraId="3E64CE28" w14:textId="77777777" w:rsidR="00BD3726" w:rsidRDefault="00BD3726" w:rsidP="00BD372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br/>
              <w:t>3) Two-Wheeler Service Technician L-4 (ASC/Q1411)</w:t>
            </w:r>
          </w:p>
          <w:p w14:paraId="3C45A262" w14:textId="77777777" w:rsidR="00BD3726" w:rsidRDefault="00BD3726" w:rsidP="00BD3726">
            <w:pPr>
              <w:rPr>
                <w:rFonts w:cstheme="minorHAnsi"/>
              </w:rPr>
            </w:pPr>
          </w:p>
          <w:p w14:paraId="75EE0E23" w14:textId="567358E0" w:rsidR="005335F2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4)Two-Wheeler Service Assistant L-3 (ASC/Q1423</w:t>
            </w:r>
          </w:p>
        </w:tc>
        <w:tc>
          <w:tcPr>
            <w:tcW w:w="827" w:type="pct"/>
          </w:tcPr>
          <w:p w14:paraId="6C5DF603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6BB3B0C5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2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a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48A13AEB" w14:textId="6791741E" w:rsidR="005335F2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2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a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C5E19EB" w14:textId="26FEB247" w:rsidR="005335F2" w:rsidRPr="00F15E3E" w:rsidRDefault="00BD3726" w:rsidP="003055DF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71153053" w14:textId="63E6BA25" w:rsidR="005335F2" w:rsidRPr="00F15E3E" w:rsidRDefault="00BD3726" w:rsidP="003055DF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E95DB2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54EBC5FB" w14:textId="4D9C7120" w:rsidR="005335F2" w:rsidRPr="00F15E3E" w:rsidRDefault="005335F2" w:rsidP="003055DF">
            <w:pPr>
              <w:jc w:val="center"/>
              <w:rPr>
                <w:rFonts w:cstheme="minorHAnsi"/>
              </w:rPr>
            </w:pPr>
          </w:p>
        </w:tc>
      </w:tr>
      <w:tr w:rsidR="0057145D" w:rsidRPr="00904C66" w14:paraId="0EE1BB60" w14:textId="77777777" w:rsidTr="0057145D">
        <w:trPr>
          <w:trHeight w:val="1700"/>
        </w:trPr>
        <w:tc>
          <w:tcPr>
            <w:tcW w:w="463" w:type="pct"/>
          </w:tcPr>
          <w:p w14:paraId="3825BF5C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6550F89" w14:textId="1B2B0451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Trainer</w:t>
            </w:r>
          </w:p>
        </w:tc>
        <w:tc>
          <w:tcPr>
            <w:tcW w:w="1192" w:type="pct"/>
          </w:tcPr>
          <w:p w14:paraId="5C514D5F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36122D53" w14:textId="77777777" w:rsidR="0057145D" w:rsidRPr="00F15E3E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3841F295" w14:textId="72618DA2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238380CE" w14:textId="77777777" w:rsidR="0057145D" w:rsidRDefault="0057145D" w:rsidP="0057145D">
            <w:pPr>
              <w:jc w:val="center"/>
              <w:rPr>
                <w:rFonts w:cstheme="minorHAnsi"/>
                <w:u w:val="single"/>
              </w:rPr>
            </w:pPr>
          </w:p>
          <w:p w14:paraId="06F1298B" w14:textId="77777777" w:rsidR="0057145D" w:rsidRPr="00F15E3E" w:rsidRDefault="0057145D" w:rsidP="0057145D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6CD370A4" w14:textId="23A8B6B8" w:rsidR="0057145D" w:rsidRPr="00F15E3E" w:rsidRDefault="00BD3726" w:rsidP="0057145D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7</w:t>
            </w:r>
            <w:r w:rsidR="0057145D" w:rsidRPr="00F15E3E">
              <w:rPr>
                <w:rFonts w:cstheme="minorHAnsi"/>
                <w:u w:val="single"/>
              </w:rPr>
              <w:t>-</w:t>
            </w:r>
            <w:r w:rsidR="0057145D">
              <w:rPr>
                <w:rFonts w:cstheme="minorHAnsi"/>
                <w:u w:val="single"/>
              </w:rPr>
              <w:t>Jan</w:t>
            </w:r>
            <w:r w:rsidR="0057145D" w:rsidRPr="00F15E3E">
              <w:rPr>
                <w:rFonts w:cstheme="minorHAnsi"/>
                <w:u w:val="single"/>
              </w:rPr>
              <w:t>-202</w:t>
            </w:r>
            <w:r w:rsidR="0057145D">
              <w:rPr>
                <w:rFonts w:cstheme="minorHAnsi"/>
                <w:u w:val="single"/>
              </w:rPr>
              <w:t>4</w:t>
            </w:r>
            <w:r w:rsidR="0057145D" w:rsidRPr="00F15E3E">
              <w:rPr>
                <w:rFonts w:cstheme="minorHAnsi"/>
                <w:u w:val="single"/>
              </w:rPr>
              <w:t xml:space="preserve"> to</w:t>
            </w:r>
          </w:p>
          <w:p w14:paraId="550402B0" w14:textId="284060CE" w:rsidR="0057145D" w:rsidRDefault="003E227C" w:rsidP="0057145D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8</w:t>
            </w:r>
            <w:r w:rsidR="0057145D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Feb</w:t>
            </w:r>
            <w:r w:rsidR="0057145D" w:rsidRPr="00F15E3E">
              <w:rPr>
                <w:rFonts w:cstheme="minorHAnsi"/>
                <w:u w:val="single"/>
              </w:rPr>
              <w:t>-2024</w:t>
            </w:r>
          </w:p>
        </w:tc>
        <w:tc>
          <w:tcPr>
            <w:tcW w:w="710" w:type="pct"/>
          </w:tcPr>
          <w:p w14:paraId="258A3619" w14:textId="77777777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424A1E45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 w:rsidRPr="00F15E3E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307817F5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FA7FDA4" w14:textId="0A3BD225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6ABA79DB" w14:textId="09CF50F9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073B1E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  <w:num w:numId="3" w16cid:durableId="765539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2F85"/>
    <w:rsid w:val="00023B37"/>
    <w:rsid w:val="0002407A"/>
    <w:rsid w:val="000267A3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ACD"/>
    <w:rsid w:val="000C052B"/>
    <w:rsid w:val="000C296D"/>
    <w:rsid w:val="000C366A"/>
    <w:rsid w:val="000E38DA"/>
    <w:rsid w:val="00107641"/>
    <w:rsid w:val="00111F8E"/>
    <w:rsid w:val="00112F91"/>
    <w:rsid w:val="001258C0"/>
    <w:rsid w:val="0013351F"/>
    <w:rsid w:val="00140A3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D052A"/>
    <w:rsid w:val="002E5B5B"/>
    <w:rsid w:val="002F3F87"/>
    <w:rsid w:val="002F67D6"/>
    <w:rsid w:val="00302D7D"/>
    <w:rsid w:val="003055DF"/>
    <w:rsid w:val="003064F4"/>
    <w:rsid w:val="00314C3D"/>
    <w:rsid w:val="00316881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5ECC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C6492"/>
    <w:rsid w:val="006E1D1A"/>
    <w:rsid w:val="00704268"/>
    <w:rsid w:val="00705B09"/>
    <w:rsid w:val="00707519"/>
    <w:rsid w:val="00711889"/>
    <w:rsid w:val="00736D0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A15"/>
    <w:rsid w:val="008519E7"/>
    <w:rsid w:val="008537D3"/>
    <w:rsid w:val="00860F77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817A1"/>
    <w:rsid w:val="00985B45"/>
    <w:rsid w:val="00990AE1"/>
    <w:rsid w:val="009B4156"/>
    <w:rsid w:val="009D5659"/>
    <w:rsid w:val="009E0D60"/>
    <w:rsid w:val="009E4D78"/>
    <w:rsid w:val="009F1F71"/>
    <w:rsid w:val="00A1335E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F4AD6"/>
    <w:rsid w:val="00AF597D"/>
    <w:rsid w:val="00B04299"/>
    <w:rsid w:val="00B14371"/>
    <w:rsid w:val="00B23867"/>
    <w:rsid w:val="00B31986"/>
    <w:rsid w:val="00B34059"/>
    <w:rsid w:val="00B45C6F"/>
    <w:rsid w:val="00B47F94"/>
    <w:rsid w:val="00B53292"/>
    <w:rsid w:val="00B55021"/>
    <w:rsid w:val="00B65E86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A26"/>
    <w:rsid w:val="00C6176F"/>
    <w:rsid w:val="00C66736"/>
    <w:rsid w:val="00C66D53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D03112"/>
    <w:rsid w:val="00D131DB"/>
    <w:rsid w:val="00D30A4D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41376"/>
    <w:rsid w:val="00E429B7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C46BB"/>
    <w:rsid w:val="00EE31EE"/>
    <w:rsid w:val="00EF770C"/>
    <w:rsid w:val="00F0473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618B5"/>
    <w:rsid w:val="00F623BA"/>
    <w:rsid w:val="00F65959"/>
    <w:rsid w:val="00F666C0"/>
    <w:rsid w:val="00F71DD1"/>
    <w:rsid w:val="00F75ED1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178</cp:revision>
  <cp:lastPrinted>2017-09-18T12:22:00Z</cp:lastPrinted>
  <dcterms:created xsi:type="dcterms:W3CDTF">2022-12-30T05:51:00Z</dcterms:created>
  <dcterms:modified xsi:type="dcterms:W3CDTF">2024-01-08T12:27:00Z</dcterms:modified>
</cp:coreProperties>
</file>